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060F" w:rsidRDefault="00F0060F"/>
    <w:p w:rsidR="003D4158" w:rsidRDefault="003D4158"/>
    <w:p w:rsidR="003D4158" w:rsidRDefault="00255D54">
      <w:r>
        <w:rPr>
          <w:noProof/>
        </w:rPr>
        <w:drawing>
          <wp:inline distT="0" distB="0" distL="0" distR="0">
            <wp:extent cx="3154680" cy="3154680"/>
            <wp:effectExtent l="19050" t="0" r="762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D54" w:rsidRDefault="00255D54">
      <w:r w:rsidRPr="00255D54">
        <w:lastRenderedPageBreak/>
        <w:drawing>
          <wp:inline distT="0" distB="0" distL="0" distR="0">
            <wp:extent cx="5943600" cy="5890759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07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158" w:rsidRDefault="003D4158">
      <w:r>
        <w:rPr>
          <w:noProof/>
        </w:rPr>
        <w:lastRenderedPageBreak/>
        <w:drawing>
          <wp:inline distT="0" distB="0" distL="0" distR="0">
            <wp:extent cx="4927600" cy="3479800"/>
            <wp:effectExtent l="1905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158" w:rsidRDefault="003D4158"/>
    <w:p w:rsidR="003D4158" w:rsidRDefault="003D4158">
      <w:r>
        <w:rPr>
          <w:noProof/>
        </w:rPr>
        <w:drawing>
          <wp:inline distT="0" distB="0" distL="0" distR="0">
            <wp:extent cx="4861560" cy="347980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158" w:rsidRDefault="003D4158"/>
    <w:p w:rsidR="003D4158" w:rsidRDefault="003D4158"/>
    <w:p w:rsidR="003D4158" w:rsidRDefault="003D4158">
      <w:r>
        <w:rPr>
          <w:noProof/>
        </w:rPr>
        <w:lastRenderedPageBreak/>
        <w:drawing>
          <wp:inline distT="0" distB="0" distL="0" distR="0">
            <wp:extent cx="4861560" cy="347980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158" w:rsidRDefault="003D4158"/>
    <w:p w:rsidR="003D4158" w:rsidRDefault="003D4158">
      <w:r>
        <w:rPr>
          <w:noProof/>
        </w:rPr>
        <w:drawing>
          <wp:inline distT="0" distB="0" distL="0" distR="0">
            <wp:extent cx="4505960" cy="3108960"/>
            <wp:effectExtent l="1905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96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158" w:rsidRDefault="003D4158"/>
    <w:p w:rsidR="003D4158" w:rsidRDefault="003D4158">
      <w:r>
        <w:rPr>
          <w:noProof/>
        </w:rPr>
        <w:lastRenderedPageBreak/>
        <w:drawing>
          <wp:inline distT="0" distB="0" distL="0" distR="0">
            <wp:extent cx="5039360" cy="3479800"/>
            <wp:effectExtent l="1905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36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158" w:rsidRDefault="003D4158"/>
    <w:p w:rsidR="003D4158" w:rsidRDefault="003D4158">
      <w:r>
        <w:rPr>
          <w:noProof/>
        </w:rPr>
        <w:drawing>
          <wp:inline distT="0" distB="0" distL="0" distR="0">
            <wp:extent cx="4861560" cy="3479800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158" w:rsidRDefault="003D4158"/>
    <w:p w:rsidR="003D4158" w:rsidRDefault="003D4158"/>
    <w:p w:rsidR="003D4158" w:rsidRDefault="003D4158"/>
    <w:p w:rsidR="003D4158" w:rsidRDefault="003D4158">
      <w:r>
        <w:t>Final Accuracy is 96.7</w:t>
      </w:r>
    </w:p>
    <w:sectPr w:rsidR="003D4158" w:rsidSect="00F00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TUwNDQ1MLE0szQzNzNQ0lEKTi0uzszPAykwqgUAsDgMvywAAAA="/>
  </w:docVars>
  <w:rsids>
    <w:rsidRoot w:val="003D4158"/>
    <w:rsid w:val="00255D54"/>
    <w:rsid w:val="003D4158"/>
    <w:rsid w:val="00F006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06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4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15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Rich</dc:creator>
  <cp:keywords/>
  <dc:description/>
  <cp:lastModifiedBy>RubRich</cp:lastModifiedBy>
  <cp:revision>3</cp:revision>
  <dcterms:created xsi:type="dcterms:W3CDTF">2023-11-21T03:38:00Z</dcterms:created>
  <dcterms:modified xsi:type="dcterms:W3CDTF">2023-11-21T03:39:00Z</dcterms:modified>
</cp:coreProperties>
</file>